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3420"/>
        <w:gridCol w:w="1507"/>
        <w:gridCol w:w="4692"/>
        <w:gridCol w:w="1984"/>
        <w:gridCol w:w="1559"/>
      </w:tblGrid>
      <w:tr w:rsidR="00A124B2" w:rsidRPr="00BB0F01" w:rsidTr="00BD0687">
        <w:trPr>
          <w:cantSplit/>
          <w:tblHeader/>
        </w:trPr>
        <w:tc>
          <w:tcPr>
            <w:tcW w:w="1008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507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692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1984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:rsidTr="00541FE6">
        <w:tc>
          <w:tcPr>
            <w:tcW w:w="14170" w:type="dxa"/>
            <w:gridSpan w:val="6"/>
            <w:shd w:val="clear" w:color="auto" w:fill="D9D9D9" w:themeFill="background1" w:themeFillShade="D9"/>
          </w:tcPr>
          <w:p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672F3D" w:rsidRPr="0004320C" w:rsidTr="00BD0687">
        <w:trPr>
          <w:cantSplit/>
          <w:trHeight w:val="669"/>
        </w:trPr>
        <w:tc>
          <w:tcPr>
            <w:tcW w:w="1008" w:type="dxa"/>
          </w:tcPr>
          <w:p w:rsidR="00672F3D" w:rsidRDefault="00672F3D" w:rsidP="00635B40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37</w:t>
            </w:r>
          </w:p>
        </w:tc>
        <w:tc>
          <w:tcPr>
            <w:tcW w:w="3420" w:type="dxa"/>
          </w:tcPr>
          <w:p w:rsidR="00672F3D" w:rsidRPr="00DF2346" w:rsidRDefault="00672F3D" w:rsidP="00AF4689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>Study on Single Window Systems’ (SWS) International Interoperability: Key Issues for its Implementation</w:t>
            </w:r>
          </w:p>
        </w:tc>
        <w:tc>
          <w:tcPr>
            <w:tcW w:w="1507" w:type="dxa"/>
          </w:tcPr>
          <w:p w:rsidR="00672F3D" w:rsidRDefault="00672F3D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4A3A35" w:rsidRPr="00D7788C" w:rsidRDefault="004A3A35" w:rsidP="004A3A35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0581F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D7788C">
              <w:rPr>
                <w:sz w:val="20"/>
                <w:szCs w:val="20"/>
              </w:rPr>
              <w:t xml:space="preserve"> </w:t>
            </w:r>
          </w:p>
          <w:p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F322C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</w:p>
          <w:p w:rsidR="005950FA" w:rsidRDefault="004A3A35" w:rsidP="00CD4A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:rsidR="00167015" w:rsidRPr="00B82BEA" w:rsidRDefault="00167015" w:rsidP="00CD4A3B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672F3D" w:rsidRPr="00FA4015" w:rsidRDefault="00C0581F" w:rsidP="0019594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id-</w:t>
            </w:r>
            <w:r w:rsidR="00312E7C">
              <w:rPr>
                <w:sz w:val="20"/>
                <w:szCs w:val="20"/>
                <w:lang w:eastAsia="es-PE"/>
              </w:rPr>
              <w:t>November</w:t>
            </w:r>
            <w:r w:rsidR="004A3A35">
              <w:rPr>
                <w:sz w:val="20"/>
                <w:szCs w:val="20"/>
                <w:lang w:eastAsia="es-PE"/>
              </w:rPr>
              <w:t xml:space="preserve"> 2016</w:t>
            </w:r>
            <w:r w:rsidR="004A3A35">
              <w:rPr>
                <w:sz w:val="20"/>
                <w:szCs w:val="20"/>
                <w:lang w:eastAsia="es-PE"/>
              </w:rPr>
              <w:br/>
            </w:r>
            <w:r w:rsidR="00646C45" w:rsidRPr="00FA4015">
              <w:rPr>
                <w:sz w:val="20"/>
                <w:szCs w:val="20"/>
                <w:lang w:eastAsia="es-PE"/>
              </w:rPr>
              <w:t xml:space="preserve">December </w:t>
            </w:r>
            <w:r w:rsidR="004A3A35" w:rsidRPr="00FA4015">
              <w:rPr>
                <w:sz w:val="20"/>
                <w:szCs w:val="20"/>
                <w:lang w:eastAsia="es-PE"/>
              </w:rPr>
              <w:t>2016</w:t>
            </w:r>
          </w:p>
          <w:p w:rsidR="004A3A35" w:rsidRPr="00FA4015" w:rsidRDefault="002C33A1" w:rsidP="00195943">
            <w:pPr>
              <w:rPr>
                <w:sz w:val="20"/>
                <w:szCs w:val="20"/>
                <w:lang w:eastAsia="es-PE"/>
              </w:rPr>
            </w:pPr>
            <w:r w:rsidRPr="001901B7">
              <w:rPr>
                <w:sz w:val="20"/>
                <w:szCs w:val="20"/>
                <w:lang w:eastAsia="es-PE"/>
              </w:rPr>
              <w:t xml:space="preserve">May </w:t>
            </w:r>
            <w:r w:rsidR="004A3A35" w:rsidRPr="001901B7">
              <w:rPr>
                <w:sz w:val="20"/>
                <w:szCs w:val="20"/>
                <w:lang w:eastAsia="es-PE"/>
              </w:rPr>
              <w:t>2017</w:t>
            </w:r>
          </w:p>
          <w:p w:rsidR="004A3A35" w:rsidRPr="00D8041F" w:rsidRDefault="008C7CDB" w:rsidP="0019594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1 2018</w:t>
            </w:r>
          </w:p>
          <w:p w:rsidR="004A3A35" w:rsidRDefault="009B763B" w:rsidP="0070127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1 2018</w:t>
            </w:r>
          </w:p>
        </w:tc>
        <w:tc>
          <w:tcPr>
            <w:tcW w:w="1559" w:type="dxa"/>
          </w:tcPr>
          <w:p w:rsidR="00672F3D" w:rsidRDefault="004A3A35" w:rsidP="00D804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D8041F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201</w:t>
            </w:r>
            <w:r w:rsidR="00D8041F">
              <w:rPr>
                <w:sz w:val="20"/>
                <w:szCs w:val="20"/>
              </w:rPr>
              <w:t>8</w:t>
            </w:r>
          </w:p>
        </w:tc>
      </w:tr>
      <w:tr w:rsidR="00883D93" w:rsidRPr="0004320C" w:rsidTr="00BD0687">
        <w:trPr>
          <w:cantSplit/>
          <w:trHeight w:val="669"/>
        </w:trPr>
        <w:tc>
          <w:tcPr>
            <w:tcW w:w="1008" w:type="dxa"/>
          </w:tcPr>
          <w:p w:rsidR="00883D93" w:rsidRDefault="00883D93" w:rsidP="00135B7C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420" w:type="dxa"/>
          </w:tcPr>
          <w:p w:rsidR="00883D93" w:rsidRDefault="002B3EB8" w:rsidP="003D6325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 (Reviewed Economy: Viet Nam)</w:t>
            </w:r>
          </w:p>
          <w:p w:rsidR="002B3EB8" w:rsidRDefault="002B3EB8" w:rsidP="003D6325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883D93" w:rsidRDefault="00883D93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2B3EB8" w:rsidRPr="00DB0624" w:rsidRDefault="002B3EB8" w:rsidP="002B3E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ment of review team</w:t>
            </w:r>
            <w:r w:rsidR="0066501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2B3EB8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Su</w:t>
            </w:r>
            <w:r>
              <w:rPr>
                <w:sz w:val="20"/>
                <w:szCs w:val="20"/>
              </w:rPr>
              <w:t>bmission of Inception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7364E3" w:rsidRDefault="00BF708D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Review visit</w:t>
            </w:r>
            <w:r w:rsidR="007364E3">
              <w:rPr>
                <w:sz w:val="20"/>
                <w:szCs w:val="20"/>
              </w:rPr>
              <w:t>s</w:t>
            </w:r>
          </w:p>
          <w:p w:rsidR="008C7CDB" w:rsidRDefault="008C7CDB" w:rsidP="002B3EB8">
            <w:pPr>
              <w:rPr>
                <w:sz w:val="20"/>
                <w:szCs w:val="20"/>
              </w:rPr>
            </w:pPr>
          </w:p>
          <w:p w:rsidR="002B3EB8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Conduct document based review</w:t>
            </w:r>
            <w:r w:rsidR="00BF708D">
              <w:rPr>
                <w:sz w:val="20"/>
                <w:szCs w:val="20"/>
              </w:rPr>
              <w:t xml:space="preserve"> &amp; interviews</w:t>
            </w:r>
          </w:p>
          <w:p w:rsidR="008C7CDB" w:rsidRDefault="008C7CDB" w:rsidP="002B3EB8">
            <w:pPr>
              <w:rPr>
                <w:sz w:val="20"/>
                <w:szCs w:val="20"/>
              </w:rPr>
            </w:pPr>
          </w:p>
          <w:p w:rsidR="002B3EB8" w:rsidRPr="00DB0624" w:rsidRDefault="002B3EB8" w:rsidP="002B3EB8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Progress </w:t>
            </w:r>
            <w:r w:rsidRPr="00DB0624">
              <w:rPr>
                <w:sz w:val="20"/>
                <w:szCs w:val="20"/>
              </w:rPr>
              <w:t>Report</w:t>
            </w:r>
            <w:r w:rsidR="007364E3">
              <w:rPr>
                <w:sz w:val="20"/>
                <w:szCs w:val="20"/>
              </w:rPr>
              <w:br/>
            </w:r>
            <w:r w:rsidRPr="00DB0624">
              <w:rPr>
                <w:sz w:val="20"/>
                <w:szCs w:val="20"/>
              </w:rPr>
              <w:t xml:space="preserve">Submission of Draft Final Report </w:t>
            </w:r>
          </w:p>
          <w:p w:rsidR="007F5740" w:rsidRDefault="002B3EB8" w:rsidP="00C006E3">
            <w:pPr>
              <w:rPr>
                <w:sz w:val="20"/>
                <w:szCs w:val="20"/>
              </w:rPr>
            </w:pPr>
            <w:r w:rsidRPr="00DB0624">
              <w:rPr>
                <w:sz w:val="20"/>
                <w:szCs w:val="20"/>
              </w:rPr>
              <w:t>Submission of Final Report</w:t>
            </w:r>
          </w:p>
          <w:p w:rsidR="00167015" w:rsidRPr="00B82BEA" w:rsidRDefault="00167015" w:rsidP="00C006E3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BF708D" w:rsidRPr="00FA4015" w:rsidRDefault="0066501D" w:rsidP="00BF7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  <w:r w:rsidR="005309C5" w:rsidRPr="00FA4015">
              <w:rPr>
                <w:sz w:val="20"/>
                <w:szCs w:val="20"/>
              </w:rPr>
              <w:t xml:space="preserve"> May </w:t>
            </w:r>
            <w:r w:rsidR="00BF708D" w:rsidRPr="00FA4015">
              <w:rPr>
                <w:sz w:val="20"/>
                <w:szCs w:val="20"/>
              </w:rPr>
              <w:t>2017</w:t>
            </w:r>
          </w:p>
          <w:p w:rsidR="00BF708D" w:rsidRPr="00FA4015" w:rsidRDefault="00BF708D" w:rsidP="00BF708D">
            <w:pPr>
              <w:rPr>
                <w:sz w:val="20"/>
                <w:szCs w:val="20"/>
              </w:rPr>
            </w:pPr>
            <w:r w:rsidRPr="001901B7">
              <w:rPr>
                <w:sz w:val="20"/>
                <w:szCs w:val="20"/>
              </w:rPr>
              <w:t>May 2017</w:t>
            </w:r>
          </w:p>
          <w:p w:rsidR="00BF708D" w:rsidRPr="008C7CDB" w:rsidRDefault="0015221F" w:rsidP="00BF708D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Sep</w:t>
            </w:r>
            <w:r w:rsidR="008C7CDB" w:rsidRPr="008C7CDB">
              <w:rPr>
                <w:sz w:val="20"/>
                <w:szCs w:val="20"/>
              </w:rPr>
              <w:t>tember 2017</w:t>
            </w:r>
            <w:r w:rsidR="00701278" w:rsidRPr="008C7CDB">
              <w:rPr>
                <w:sz w:val="20"/>
                <w:szCs w:val="20"/>
              </w:rPr>
              <w:t>-</w:t>
            </w:r>
            <w:r w:rsidR="008C7CDB" w:rsidRPr="008C7CDB">
              <w:rPr>
                <w:sz w:val="20"/>
                <w:szCs w:val="20"/>
              </w:rPr>
              <w:t>January 2018</w:t>
            </w:r>
          </w:p>
          <w:p w:rsidR="00BF708D" w:rsidRPr="008C7CDB" w:rsidRDefault="00AA6966" w:rsidP="00BF708D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Sep</w:t>
            </w:r>
            <w:r w:rsidR="008C7CDB" w:rsidRPr="008C7CDB">
              <w:rPr>
                <w:sz w:val="20"/>
                <w:szCs w:val="20"/>
              </w:rPr>
              <w:t>tember 2017</w:t>
            </w:r>
            <w:r w:rsidR="00701278" w:rsidRPr="008C7CDB">
              <w:rPr>
                <w:sz w:val="20"/>
                <w:szCs w:val="20"/>
              </w:rPr>
              <w:t>-</w:t>
            </w:r>
            <w:r w:rsidR="008C7CDB" w:rsidRPr="008C7CDB">
              <w:rPr>
                <w:sz w:val="20"/>
                <w:szCs w:val="20"/>
              </w:rPr>
              <w:t>January 2018</w:t>
            </w:r>
          </w:p>
          <w:p w:rsidR="008C7CDB" w:rsidRDefault="008C7CDB" w:rsidP="00BF708D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January 2018</w:t>
            </w:r>
          </w:p>
          <w:p w:rsidR="00BF708D" w:rsidRPr="00725436" w:rsidRDefault="009B763B" w:rsidP="00BF708D">
            <w:pPr>
              <w:rPr>
                <w:sz w:val="20"/>
                <w:szCs w:val="20"/>
              </w:rPr>
            </w:pPr>
            <w:r w:rsidRPr="00725436">
              <w:rPr>
                <w:sz w:val="20"/>
                <w:szCs w:val="20"/>
              </w:rPr>
              <w:t>Q1 2018</w:t>
            </w:r>
          </w:p>
          <w:p w:rsidR="007E6FE9" w:rsidRPr="00FA4015" w:rsidRDefault="009B763B" w:rsidP="000054BC">
            <w:pPr>
              <w:rPr>
                <w:sz w:val="20"/>
                <w:szCs w:val="20"/>
                <w:lang w:eastAsia="es-PE"/>
              </w:rPr>
            </w:pPr>
            <w:r w:rsidRPr="00725436">
              <w:rPr>
                <w:sz w:val="20"/>
                <w:szCs w:val="20"/>
              </w:rPr>
              <w:t>Q1 2018</w:t>
            </w:r>
          </w:p>
        </w:tc>
        <w:tc>
          <w:tcPr>
            <w:tcW w:w="1559" w:type="dxa"/>
          </w:tcPr>
          <w:p w:rsidR="00883D93" w:rsidRDefault="00883D93" w:rsidP="00D804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D8041F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</w:t>
            </w:r>
            <w:r w:rsidR="00D8041F">
              <w:rPr>
                <w:sz w:val="20"/>
                <w:szCs w:val="20"/>
              </w:rPr>
              <w:t>2018</w:t>
            </w:r>
          </w:p>
        </w:tc>
      </w:tr>
      <w:tr w:rsidR="00AB2B3A" w:rsidRPr="00401BFB" w:rsidTr="00D919BA">
        <w:trPr>
          <w:cantSplit/>
          <w:trHeight w:val="669"/>
        </w:trPr>
        <w:tc>
          <w:tcPr>
            <w:tcW w:w="1008" w:type="dxa"/>
          </w:tcPr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420" w:type="dxa"/>
          </w:tcPr>
          <w:p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507" w:type="dxa"/>
          </w:tcPr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</w:p>
          <w:p w:rsidR="00D02F13" w:rsidRDefault="00D02F13" w:rsidP="00AB2B3A">
            <w:pPr>
              <w:rPr>
                <w:sz w:val="20"/>
                <w:szCs w:val="20"/>
                <w:lang w:eastAsia="es-PE"/>
              </w:rPr>
            </w:pP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:rsidR="00AB2B3A" w:rsidRDefault="00D02F13" w:rsidP="00C006E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:rsidR="00167015" w:rsidRPr="00C006E3" w:rsidRDefault="00167015" w:rsidP="00C006E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:rsidR="00AB2B3A" w:rsidRDefault="00F5014B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D02F13">
              <w:rPr>
                <w:sz w:val="20"/>
                <w:szCs w:val="20"/>
                <w:lang w:eastAsia="es-PE"/>
              </w:rPr>
              <w:t>January 2018</w:t>
            </w:r>
          </w:p>
          <w:p w:rsidR="00AB2B3A" w:rsidRPr="0040486C" w:rsidRDefault="00D02F13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</w:t>
            </w:r>
            <w:r w:rsidR="00AB2B3A" w:rsidRPr="0040486C">
              <w:rPr>
                <w:sz w:val="20"/>
                <w:szCs w:val="20"/>
                <w:lang w:eastAsia="es-PE"/>
              </w:rPr>
              <w:t>nd-January-End April 201</w:t>
            </w:r>
            <w:r>
              <w:rPr>
                <w:sz w:val="20"/>
                <w:szCs w:val="20"/>
                <w:lang w:eastAsia="es-PE"/>
              </w:rPr>
              <w:t>8</w:t>
            </w:r>
          </w:p>
          <w:p w:rsidR="00AB2B3A" w:rsidRDefault="00F5014B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</w:t>
            </w:r>
            <w:r w:rsidR="00D02F13">
              <w:rPr>
                <w:sz w:val="20"/>
                <w:szCs w:val="20"/>
                <w:lang w:eastAsia="es-PE"/>
              </w:rPr>
              <w:t>A</w:t>
            </w:r>
            <w:r w:rsidR="00AB2B3A" w:rsidRPr="0040486C">
              <w:rPr>
                <w:sz w:val="20"/>
                <w:szCs w:val="20"/>
                <w:lang w:eastAsia="es-PE"/>
              </w:rPr>
              <w:t>pril 201</w:t>
            </w:r>
            <w:r w:rsidR="00D02F13">
              <w:rPr>
                <w:sz w:val="20"/>
                <w:szCs w:val="20"/>
                <w:lang w:eastAsia="es-PE"/>
              </w:rPr>
              <w:t>8</w:t>
            </w:r>
          </w:p>
          <w:p w:rsidR="00AB2B3A" w:rsidRDefault="00D02F13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y 2018</w:t>
            </w:r>
          </w:p>
          <w:p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</w:t>
            </w:r>
            <w:r w:rsidR="00D02F13">
              <w:rPr>
                <w:sz w:val="20"/>
                <w:szCs w:val="20"/>
                <w:lang w:eastAsia="es-PE"/>
              </w:rPr>
              <w:t xml:space="preserve">8 </w:t>
            </w:r>
          </w:p>
          <w:p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559" w:type="dxa"/>
          </w:tcPr>
          <w:p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4E1341" w:rsidRPr="00401BFB" w:rsidTr="00D919BA">
        <w:trPr>
          <w:cantSplit/>
          <w:trHeight w:val="669"/>
        </w:trPr>
        <w:tc>
          <w:tcPr>
            <w:tcW w:w="1008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420" w:type="dxa"/>
          </w:tcPr>
          <w:p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507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>
              <w:rPr>
                <w:sz w:val="20"/>
                <w:szCs w:val="20"/>
              </w:rPr>
              <w:br/>
              <w:t xml:space="preserve">Submission </w:t>
            </w:r>
            <w:r w:rsidR="00F5014B">
              <w:rPr>
                <w:sz w:val="20"/>
                <w:szCs w:val="20"/>
              </w:rPr>
              <w:t xml:space="preserve">and 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F5014B">
              <w:rPr>
                <w:sz w:val="20"/>
                <w:szCs w:val="20"/>
              </w:rPr>
              <w:t>CTI2</w:t>
            </w:r>
          </w:p>
          <w:p w:rsidR="004E1341" w:rsidRPr="00D7788C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1984" w:type="dxa"/>
            <w:shd w:val="clear" w:color="auto" w:fill="auto"/>
          </w:tcPr>
          <w:p w:rsidR="004E1341" w:rsidRPr="00FA4015" w:rsidRDefault="004E1341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</w:t>
            </w:r>
            <w:r w:rsidRPr="00FA4015">
              <w:rPr>
                <w:sz w:val="20"/>
                <w:szCs w:val="20"/>
                <w:lang w:eastAsia="es-PE"/>
              </w:rPr>
              <w:t>February 201</w:t>
            </w:r>
            <w:r>
              <w:rPr>
                <w:sz w:val="20"/>
                <w:szCs w:val="20"/>
                <w:lang w:eastAsia="es-PE"/>
              </w:rPr>
              <w:t>8</w:t>
            </w:r>
            <w:r w:rsidRPr="00FA4015">
              <w:rPr>
                <w:sz w:val="20"/>
                <w:szCs w:val="20"/>
                <w:lang w:eastAsia="es-PE"/>
              </w:rPr>
              <w:br/>
            </w:r>
            <w:r w:rsidR="00F5014B">
              <w:rPr>
                <w:sz w:val="20"/>
                <w:szCs w:val="20"/>
                <w:lang w:eastAsia="es-PE"/>
              </w:rPr>
              <w:t>May</w:t>
            </w:r>
            <w:r w:rsidR="00F5014B" w:rsidRPr="00AB4C5B">
              <w:rPr>
                <w:sz w:val="20"/>
                <w:szCs w:val="20"/>
                <w:lang w:eastAsia="es-PE"/>
              </w:rPr>
              <w:t xml:space="preserve"> </w:t>
            </w:r>
            <w:r w:rsidRPr="00AB4C5B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>8</w:t>
            </w:r>
          </w:p>
          <w:p w:rsidR="004E1341" w:rsidRPr="00FA4015" w:rsidRDefault="00F5014B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</w:t>
            </w:r>
            <w:r w:rsidRPr="00341A6C">
              <w:rPr>
                <w:sz w:val="20"/>
                <w:szCs w:val="20"/>
                <w:lang w:eastAsia="es-PE"/>
              </w:rPr>
              <w:t xml:space="preserve"> </w:t>
            </w:r>
            <w:r w:rsidR="004E1341" w:rsidRPr="00341A6C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</w:tc>
        <w:tc>
          <w:tcPr>
            <w:tcW w:w="1559" w:type="dxa"/>
          </w:tcPr>
          <w:p w:rsidR="004E1341" w:rsidRDefault="004E1341" w:rsidP="00CA7D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CA7DF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7F5740" w:rsidRPr="00401BFB" w:rsidTr="00D919BA">
        <w:trPr>
          <w:cantSplit/>
          <w:trHeight w:val="669"/>
        </w:trPr>
        <w:tc>
          <w:tcPr>
            <w:tcW w:w="1008" w:type="dxa"/>
          </w:tcPr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420" w:type="dxa"/>
          </w:tcPr>
          <w:p w:rsidR="007F5740" w:rsidRPr="000C61F2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Term Review on Renewed APEC Agenda for Structural Reform (RAASR)</w:t>
            </w:r>
          </w:p>
        </w:tc>
        <w:tc>
          <w:tcPr>
            <w:tcW w:w="1507" w:type="dxa"/>
          </w:tcPr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 on work done </w:t>
            </w:r>
            <w:proofErr w:type="spellStart"/>
            <w:r>
              <w:rPr>
                <w:sz w:val="20"/>
                <w:szCs w:val="20"/>
              </w:rPr>
              <w:t>intersessionally</w:t>
            </w:r>
            <w:proofErr w:type="spellEnd"/>
            <w:r>
              <w:rPr>
                <w:sz w:val="20"/>
                <w:szCs w:val="20"/>
              </w:rPr>
              <w:t xml:space="preserve"> at EC1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completed review template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Report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Final Report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EC2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HLSROM</w:t>
            </w:r>
          </w:p>
          <w:p w:rsidR="007F5740" w:rsidRPr="007F5740" w:rsidRDefault="007F5740" w:rsidP="00D919BA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-March 2018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 February 2018</w:t>
            </w:r>
          </w:p>
          <w:p w:rsidR="004A125A" w:rsidRDefault="004A125A" w:rsidP="00D919BA">
            <w:pPr>
              <w:rPr>
                <w:sz w:val="20"/>
                <w:szCs w:val="20"/>
              </w:rPr>
            </w:pP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18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ly 2018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559" w:type="dxa"/>
          </w:tcPr>
          <w:p w:rsidR="007F5740" w:rsidRDefault="007F5740" w:rsidP="00D919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4E1341" w:rsidRPr="00401BFB" w:rsidTr="00BD0687">
        <w:trPr>
          <w:cantSplit/>
          <w:trHeight w:val="669"/>
        </w:trPr>
        <w:tc>
          <w:tcPr>
            <w:tcW w:w="1008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420" w:type="dxa"/>
          </w:tcPr>
          <w:p w:rsidR="004E1341" w:rsidRPr="009A3FCB" w:rsidRDefault="004E1341" w:rsidP="00B77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</w:t>
            </w:r>
            <w:r w:rsidR="00B77C7D">
              <w:rPr>
                <w:sz w:val="20"/>
                <w:szCs w:val="20"/>
              </w:rPr>
              <w:t>’s</w:t>
            </w:r>
            <w:r>
              <w:rPr>
                <w:sz w:val="20"/>
                <w:szCs w:val="20"/>
              </w:rPr>
              <w:t xml:space="preserve">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</w:t>
            </w:r>
            <w:r w:rsidR="00B77C7D">
              <w:rPr>
                <w:sz w:val="20"/>
                <w:szCs w:val="20"/>
              </w:rPr>
              <w:t xml:space="preserve"> 2016-2017</w:t>
            </w:r>
          </w:p>
        </w:tc>
        <w:tc>
          <w:tcPr>
            <w:tcW w:w="1507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 of Preliminary Results </w:t>
            </w:r>
            <w:r w:rsidR="00F5014B">
              <w:rPr>
                <w:sz w:val="20"/>
                <w:szCs w:val="20"/>
              </w:rPr>
              <w:t xml:space="preserve">and Submission of Draft Report </w:t>
            </w:r>
            <w:r>
              <w:rPr>
                <w:sz w:val="20"/>
                <w:szCs w:val="20"/>
              </w:rPr>
              <w:t>at EC1</w:t>
            </w:r>
          </w:p>
          <w:p w:rsidR="004E1341" w:rsidRDefault="004E1341" w:rsidP="00C006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F5014B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 to EC2</w:t>
            </w:r>
          </w:p>
          <w:p w:rsidR="004B043D" w:rsidRPr="00B82BEA" w:rsidRDefault="004B043D" w:rsidP="00C006E3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:rsidR="004E1341" w:rsidRDefault="004E1341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February 2018</w:t>
            </w:r>
          </w:p>
          <w:p w:rsidR="00F5014B" w:rsidRDefault="00F5014B" w:rsidP="004E1341">
            <w:pPr>
              <w:rPr>
                <w:sz w:val="20"/>
                <w:szCs w:val="20"/>
                <w:lang w:eastAsia="es-PE"/>
              </w:rPr>
            </w:pPr>
          </w:p>
          <w:p w:rsidR="004E1341" w:rsidRDefault="00F5014B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8</w:t>
            </w:r>
          </w:p>
        </w:tc>
        <w:tc>
          <w:tcPr>
            <w:tcW w:w="1559" w:type="dxa"/>
          </w:tcPr>
          <w:p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3F3BF4" w:rsidRPr="00401BFB" w:rsidTr="00BD0687">
        <w:trPr>
          <w:cantSplit/>
          <w:trHeight w:val="669"/>
        </w:trPr>
        <w:tc>
          <w:tcPr>
            <w:tcW w:w="1008" w:type="dxa"/>
          </w:tcPr>
          <w:p w:rsidR="003F3BF4" w:rsidRDefault="003F3BF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CSC</w:t>
            </w:r>
            <w:r w:rsidR="001B4040">
              <w:rPr>
                <w:sz w:val="20"/>
                <w:szCs w:val="20"/>
              </w:rPr>
              <w:t>2</w:t>
            </w:r>
          </w:p>
        </w:tc>
        <w:tc>
          <w:tcPr>
            <w:tcW w:w="3420" w:type="dxa"/>
          </w:tcPr>
          <w:p w:rsidR="003F3BF4" w:rsidRDefault="000D2DAC" w:rsidP="00401BFB">
            <w:pPr>
              <w:rPr>
                <w:sz w:val="20"/>
                <w:szCs w:val="2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(S&amp;C) Infrastructure in APEC</w:t>
            </w:r>
          </w:p>
          <w:p w:rsidR="000D2DAC" w:rsidRDefault="000D2DAC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3F3BF4" w:rsidRDefault="000D2DA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692" w:type="dxa"/>
            <w:shd w:val="clear" w:color="auto" w:fill="auto"/>
          </w:tcPr>
          <w:p w:rsidR="00F322CD" w:rsidRDefault="005E0D2B" w:rsidP="005E0D2B">
            <w:pPr>
              <w:rPr>
                <w:sz w:val="20"/>
                <w:szCs w:val="20"/>
                <w:lang w:eastAsia="es-PE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9296D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Pr="00D7788C" w:rsidRDefault="00F322CD" w:rsidP="005E0D2B">
            <w:pPr>
              <w:rPr>
                <w:sz w:val="20"/>
                <w:szCs w:val="20"/>
              </w:rPr>
            </w:pPr>
            <w:r w:rsidRPr="00F322CD">
              <w:rPr>
                <w:sz w:val="20"/>
                <w:szCs w:val="20"/>
              </w:rPr>
              <w:t>Submission of Inception Report</w:t>
            </w:r>
            <w:r w:rsidR="00E64E94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Default="005E0D2B" w:rsidP="005E0D2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 w:rsidR="00E64E94">
              <w:rPr>
                <w:sz w:val="20"/>
                <w:szCs w:val="20"/>
              </w:rPr>
              <w:t>Progress Report 1 to SCSC1</w:t>
            </w:r>
            <w:r w:rsidR="009C0F41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C271D4">
              <w:rPr>
                <w:sz w:val="20"/>
                <w:szCs w:val="20"/>
              </w:rPr>
              <w:t xml:space="preserve"> </w:t>
            </w:r>
            <w:r w:rsidR="00E64E94">
              <w:rPr>
                <w:sz w:val="20"/>
                <w:szCs w:val="20"/>
              </w:rPr>
              <w:t>2</w:t>
            </w:r>
            <w:r w:rsidR="005F35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7F58E3" w:rsidRPr="000C1630" w:rsidRDefault="007F58E3" w:rsidP="005E0D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SCSC2</w:t>
            </w:r>
            <w:r w:rsidR="005F35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5E0D2B" w:rsidRDefault="009B763B" w:rsidP="005E0D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</w:t>
            </w:r>
            <w:r w:rsidR="005E0D2B" w:rsidRPr="000C1630">
              <w:rPr>
                <w:sz w:val="20"/>
                <w:szCs w:val="20"/>
              </w:rPr>
              <w:t>of Draft</w:t>
            </w:r>
            <w:r w:rsidR="005E0D2B">
              <w:rPr>
                <w:sz w:val="20"/>
                <w:szCs w:val="20"/>
              </w:rPr>
              <w:t xml:space="preserve"> Final</w:t>
            </w:r>
            <w:r w:rsidR="005E0D2B" w:rsidRPr="000C1630">
              <w:rPr>
                <w:sz w:val="20"/>
                <w:szCs w:val="20"/>
              </w:rPr>
              <w:t xml:space="preserve"> </w:t>
            </w:r>
            <w:r w:rsidR="005E0D2B">
              <w:rPr>
                <w:sz w:val="20"/>
                <w:szCs w:val="20"/>
              </w:rPr>
              <w:t xml:space="preserve">Report </w:t>
            </w:r>
            <w:r>
              <w:rPr>
                <w:sz w:val="20"/>
                <w:szCs w:val="20"/>
              </w:rPr>
              <w:t>to SCSC</w:t>
            </w:r>
            <w:r w:rsidR="0072543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:rsidR="00167015" w:rsidRPr="00B82BEA" w:rsidRDefault="005E0D2B" w:rsidP="00DB78F9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1984" w:type="dxa"/>
            <w:shd w:val="clear" w:color="auto" w:fill="auto"/>
          </w:tcPr>
          <w:p w:rsidR="003F3BF4" w:rsidRDefault="007A1570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 </w:t>
            </w:r>
            <w:r w:rsidR="005E0D2B">
              <w:rPr>
                <w:sz w:val="20"/>
                <w:szCs w:val="20"/>
              </w:rPr>
              <w:t>November 2016</w:t>
            </w:r>
          </w:p>
          <w:p w:rsidR="00F322CD" w:rsidRDefault="00E64E94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16</w:t>
            </w:r>
          </w:p>
          <w:p w:rsidR="005E0D2B" w:rsidRDefault="00A321F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-21 </w:t>
            </w:r>
            <w:r w:rsidR="005E0D2B" w:rsidRPr="00C67EE7">
              <w:rPr>
                <w:sz w:val="20"/>
                <w:szCs w:val="20"/>
              </w:rPr>
              <w:t>February 2017</w:t>
            </w:r>
          </w:p>
          <w:p w:rsidR="00C271D4" w:rsidRPr="00AB4C5B" w:rsidRDefault="00A802E2" w:rsidP="00401BFB">
            <w:pPr>
              <w:rPr>
                <w:sz w:val="20"/>
                <w:szCs w:val="20"/>
              </w:rPr>
            </w:pPr>
            <w:r w:rsidRPr="00AB4C5B">
              <w:rPr>
                <w:sz w:val="20"/>
                <w:szCs w:val="20"/>
              </w:rPr>
              <w:t xml:space="preserve">August </w:t>
            </w:r>
            <w:r w:rsidR="00C271D4" w:rsidRPr="00AB4C5B">
              <w:rPr>
                <w:sz w:val="20"/>
                <w:szCs w:val="20"/>
              </w:rPr>
              <w:t>2017</w:t>
            </w:r>
          </w:p>
          <w:p w:rsidR="005E0D2B" w:rsidRDefault="005E0D2B" w:rsidP="00401BFB">
            <w:pPr>
              <w:rPr>
                <w:sz w:val="20"/>
                <w:szCs w:val="20"/>
              </w:rPr>
            </w:pPr>
            <w:r w:rsidRPr="00AB4C5B">
              <w:rPr>
                <w:sz w:val="20"/>
                <w:szCs w:val="20"/>
              </w:rPr>
              <w:t>August</w:t>
            </w:r>
            <w:r w:rsidR="00C271D4" w:rsidRPr="00AB4C5B">
              <w:rPr>
                <w:sz w:val="20"/>
                <w:szCs w:val="20"/>
              </w:rPr>
              <w:t xml:space="preserve"> </w:t>
            </w:r>
            <w:r w:rsidRPr="00AB4C5B">
              <w:rPr>
                <w:sz w:val="20"/>
                <w:szCs w:val="20"/>
              </w:rPr>
              <w:t>2017</w:t>
            </w:r>
          </w:p>
          <w:p w:rsidR="007F58E3" w:rsidRPr="00293CE5" w:rsidRDefault="009B763B" w:rsidP="00401BFB">
            <w:pPr>
              <w:rPr>
                <w:sz w:val="20"/>
                <w:szCs w:val="20"/>
              </w:rPr>
            </w:pPr>
            <w:r w:rsidRPr="00725436">
              <w:rPr>
                <w:sz w:val="20"/>
                <w:szCs w:val="20"/>
              </w:rPr>
              <w:t xml:space="preserve">November </w:t>
            </w:r>
            <w:r w:rsidR="007F58E3" w:rsidRPr="00725436">
              <w:rPr>
                <w:sz w:val="20"/>
                <w:szCs w:val="20"/>
              </w:rPr>
              <w:t>2017</w:t>
            </w:r>
          </w:p>
          <w:p w:rsidR="005E0D2B" w:rsidRDefault="00725436" w:rsidP="00293C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18</w:t>
            </w:r>
          </w:p>
        </w:tc>
        <w:tc>
          <w:tcPr>
            <w:tcW w:w="1559" w:type="dxa"/>
          </w:tcPr>
          <w:p w:rsidR="003F3BF4" w:rsidRDefault="0072543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18</w:t>
            </w:r>
          </w:p>
        </w:tc>
      </w:tr>
      <w:tr w:rsidR="00846B48" w:rsidRPr="00401BFB" w:rsidTr="00BD0687">
        <w:trPr>
          <w:cantSplit/>
          <w:trHeight w:val="669"/>
        </w:trPr>
        <w:tc>
          <w:tcPr>
            <w:tcW w:w="1008" w:type="dxa"/>
          </w:tcPr>
          <w:p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420" w:type="dxa"/>
          </w:tcPr>
          <w:p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:rsidR="00FF621B" w:rsidRPr="000C1630" w:rsidRDefault="00FF621B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>
              <w:rPr>
                <w:sz w:val="20"/>
                <w:szCs w:val="20"/>
              </w:rPr>
              <w:br/>
              <w:t>Submission of Progress Report</w:t>
            </w:r>
          </w:p>
          <w:p w:rsidR="00FF621B" w:rsidRPr="000C1630" w:rsidRDefault="00FF621B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</w:p>
          <w:p w:rsidR="00167015" w:rsidRPr="007F5740" w:rsidRDefault="00FF621B" w:rsidP="00DB78F9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1984" w:type="dxa"/>
            <w:shd w:val="clear" w:color="auto" w:fill="auto"/>
          </w:tcPr>
          <w:p w:rsidR="008C7CDB" w:rsidRPr="008C7CDB" w:rsidRDefault="008C7CDB" w:rsidP="00BC05AC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January 2018</w:t>
            </w:r>
          </w:p>
          <w:p w:rsidR="00846B48" w:rsidRPr="008C7CDB" w:rsidRDefault="00BC05AC" w:rsidP="00BC05AC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TBC</w:t>
            </w:r>
          </w:p>
          <w:p w:rsidR="00BC05AC" w:rsidRPr="008C7CDB" w:rsidRDefault="00BC05AC" w:rsidP="00BC05AC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TBC</w:t>
            </w:r>
          </w:p>
          <w:p w:rsidR="00BC05AC" w:rsidRDefault="00BC05AC" w:rsidP="00BC05AC">
            <w:pPr>
              <w:rPr>
                <w:sz w:val="20"/>
                <w:szCs w:val="20"/>
              </w:rPr>
            </w:pPr>
            <w:r w:rsidRPr="008C7CDB">
              <w:rPr>
                <w:sz w:val="20"/>
                <w:szCs w:val="20"/>
              </w:rPr>
              <w:t>TBC</w:t>
            </w:r>
          </w:p>
        </w:tc>
        <w:tc>
          <w:tcPr>
            <w:tcW w:w="1559" w:type="dxa"/>
          </w:tcPr>
          <w:p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167015" w:rsidRPr="00BB0F01" w:rsidTr="00F50F68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167015" w:rsidRPr="00BB0F01" w:rsidRDefault="00167015" w:rsidP="00F50F68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167015" w:rsidRPr="008F5C6C" w:rsidTr="00F50F68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420" w:type="dxa"/>
            <w:shd w:val="clear" w:color="auto" w:fill="auto"/>
          </w:tcPr>
          <w:p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SRMM</w:t>
            </w:r>
          </w:p>
        </w:tc>
        <w:tc>
          <w:tcPr>
            <w:tcW w:w="4692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167015" w:rsidRPr="00BB0F01" w:rsidTr="00F50F68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420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:rsidR="00167015" w:rsidRPr="008F5C6C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692" w:type="dxa"/>
            <w:shd w:val="clear" w:color="auto" w:fill="auto"/>
          </w:tcPr>
          <w:p w:rsidR="00167015" w:rsidRPr="008F5C6C" w:rsidRDefault="00167015" w:rsidP="00F50F68">
            <w:pPr>
              <w:rPr>
                <w:color w:val="000000"/>
                <w:sz w:val="20"/>
                <w:szCs w:val="2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Complete PSU role in assisting economies in undertaking reviews</w:t>
            </w:r>
          </w:p>
          <w:p w:rsidR="00167015" w:rsidRPr="007F5740" w:rsidRDefault="00167015" w:rsidP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Exploratory meeting with Indonesia</w:t>
            </w:r>
            <w:r>
              <w:rPr>
                <w:color w:val="000000"/>
                <w:sz w:val="20"/>
                <w:szCs w:val="20"/>
                <w:lang w:eastAsia="es-PE"/>
              </w:rPr>
              <w:t>’s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F50F68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:rsidTr="00F50F68">
        <w:trPr>
          <w:cantSplit/>
        </w:trPr>
        <w:tc>
          <w:tcPr>
            <w:tcW w:w="1008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420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507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:rsidR="00167015" w:rsidRDefault="00167015" w:rsidP="00F50F68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:rsidR="00167015" w:rsidRPr="007F5740" w:rsidRDefault="00167015" w:rsidP="00F50F68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:rsidR="00167015" w:rsidRPr="008F5C6C" w:rsidRDefault="00167015" w:rsidP="00F50F68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:rsidR="00167015" w:rsidRPr="008F5C6C" w:rsidRDefault="00167015" w:rsidP="00F50F68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:rsidTr="00F50F68">
        <w:trPr>
          <w:cantSplit/>
          <w:trHeight w:val="908"/>
        </w:trPr>
        <w:tc>
          <w:tcPr>
            <w:tcW w:w="1008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420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:rsidR="00167015" w:rsidRPr="00BB0F01" w:rsidRDefault="00167015" w:rsidP="00F50F68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:rsidR="00167015" w:rsidRPr="00BB0F01" w:rsidRDefault="00167015" w:rsidP="00F50F68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507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 Board</w:t>
            </w:r>
          </w:p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692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update</w:t>
            </w:r>
          </w:p>
          <w:p w:rsidR="00167015" w:rsidRP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1984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:rsidR="00167015" w:rsidRPr="00F82FD4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:rsidR="00167015" w:rsidRDefault="00167015" w:rsidP="00F50F68">
            <w:pPr>
              <w:rPr>
                <w:sz w:val="20"/>
                <w:szCs w:val="20"/>
              </w:rPr>
            </w:pPr>
          </w:p>
          <w:p w:rsidR="00167015" w:rsidRPr="000F77FA" w:rsidRDefault="00167015" w:rsidP="00F50F68">
            <w:pPr>
              <w:rPr>
                <w:sz w:val="20"/>
                <w:szCs w:val="20"/>
              </w:rPr>
            </w:pPr>
            <w:r w:rsidRPr="002945B8">
              <w:rPr>
                <w:sz w:val="20"/>
                <w:szCs w:val="20"/>
              </w:rPr>
              <w:t>June 201</w:t>
            </w:r>
            <w:r>
              <w:rPr>
                <w:sz w:val="20"/>
                <w:szCs w:val="20"/>
              </w:rPr>
              <w:t>8</w:t>
            </w:r>
          </w:p>
          <w:p w:rsidR="00167015" w:rsidRPr="00BB0F01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:rsidR="00167015" w:rsidRPr="00BB0F01" w:rsidRDefault="00167015" w:rsidP="00F50F68">
            <w:pPr>
              <w:rPr>
                <w:sz w:val="20"/>
                <w:szCs w:val="20"/>
                <w:lang w:val="en-AU"/>
              </w:rPr>
            </w:pPr>
          </w:p>
        </w:tc>
      </w:tr>
      <w:tr w:rsidR="00167015" w:rsidRPr="00BB0F01" w:rsidTr="00F50F68">
        <w:trPr>
          <w:cantSplit/>
        </w:trPr>
        <w:tc>
          <w:tcPr>
            <w:tcW w:w="1008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507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692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1984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559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F50F68">
        <w:trPr>
          <w:cantSplit/>
          <w:trHeight w:val="431"/>
        </w:trPr>
        <w:tc>
          <w:tcPr>
            <w:tcW w:w="1008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420" w:type="dxa"/>
          </w:tcPr>
          <w:p w:rsidR="00167015" w:rsidRPr="00F82FD4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507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Pr="00826B73" w:rsidRDefault="00167015" w:rsidP="00167015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:rsidR="00167015" w:rsidRPr="00203A1A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1984" w:type="dxa"/>
          </w:tcPr>
          <w:p w:rsidR="00167015" w:rsidRPr="00203A1A" w:rsidRDefault="00167015" w:rsidP="00F50F68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559" w:type="dxa"/>
          </w:tcPr>
          <w:p w:rsidR="00167015" w:rsidRPr="00F82FD4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F50F68">
        <w:trPr>
          <w:cantSplit/>
          <w:trHeight w:val="670"/>
        </w:trPr>
        <w:tc>
          <w:tcPr>
            <w:tcW w:w="1008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420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507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:rsidR="00167015" w:rsidRPr="00B51F03" w:rsidRDefault="00167015" w:rsidP="00F50F68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report</w:t>
            </w:r>
          </w:p>
          <w:p w:rsidR="00167015" w:rsidRDefault="00167015" w:rsidP="00F50F68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:rsidR="00167015" w:rsidRPr="00C006E3" w:rsidRDefault="00167015" w:rsidP="00F50F68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</w:tcPr>
          <w:p w:rsidR="00167015" w:rsidRDefault="00167015" w:rsidP="00F50F68">
            <w:pPr>
              <w:rPr>
                <w:sz w:val="20"/>
                <w:szCs w:val="20"/>
                <w:lang w:val="en-AU"/>
              </w:rPr>
            </w:pPr>
          </w:p>
          <w:p w:rsidR="00167015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:rsidR="00167015" w:rsidRPr="00BF43EA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559" w:type="dxa"/>
          </w:tcPr>
          <w:p w:rsidR="00167015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:rsidTr="00F50F68">
        <w:trPr>
          <w:cantSplit/>
          <w:trHeight w:val="670"/>
        </w:trPr>
        <w:tc>
          <w:tcPr>
            <w:tcW w:w="1008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420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507" w:type="dxa"/>
          </w:tcPr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:rsidR="00167015" w:rsidRDefault="00167015" w:rsidP="00F50F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692" w:type="dxa"/>
          </w:tcPr>
          <w:p w:rsidR="00167015" w:rsidRPr="00C006E3" w:rsidRDefault="00167015" w:rsidP="00167015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carrying out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1984" w:type="dxa"/>
          </w:tcPr>
          <w:p w:rsidR="00167015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</w:tcPr>
          <w:p w:rsidR="00167015" w:rsidRDefault="00167015" w:rsidP="00F50F68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290130" w:rsidRPr="00BB0F01" w:rsidTr="00705CE9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290130" w:rsidRPr="00BB0F01" w:rsidRDefault="00290130" w:rsidP="00705CE9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D77728" w:rsidRPr="00BB0F01" w:rsidTr="00BD0687">
        <w:trPr>
          <w:cantSplit/>
        </w:trPr>
        <w:tc>
          <w:tcPr>
            <w:tcW w:w="1008" w:type="dxa"/>
          </w:tcPr>
          <w:p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77728" w:rsidRPr="00F82FD4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9E6EE7">
              <w:rPr>
                <w:sz w:val="20"/>
                <w:szCs w:val="20"/>
                <w:lang w:eastAsia="es-PE"/>
              </w:rPr>
              <w:t>fora, and 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507" w:type="dxa"/>
          </w:tcPr>
          <w:p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692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ongoi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:rsidR="007F5740" w:rsidRDefault="00D77728" w:rsidP="00C006E3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  <w:p w:rsidR="00DB78F9" w:rsidRPr="007F5740" w:rsidRDefault="00DB78F9" w:rsidP="00C006E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F55C6D" w:rsidRPr="00BB0F01" w:rsidTr="00BD0687">
        <w:trPr>
          <w:cantSplit/>
        </w:trPr>
        <w:tc>
          <w:tcPr>
            <w:tcW w:w="1008" w:type="dxa"/>
          </w:tcPr>
          <w:p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507" w:type="dxa"/>
          </w:tcPr>
          <w:p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  <w:bookmarkStart w:id="0" w:name="_GoBack"/>
            <w:bookmarkEnd w:id="0"/>
          </w:p>
        </w:tc>
        <w:tc>
          <w:tcPr>
            <w:tcW w:w="4692" w:type="dxa"/>
          </w:tcPr>
          <w:p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="00961EFC" w:rsidRPr="00B2633B">
              <w:rPr>
                <w:sz w:val="20"/>
                <w:szCs w:val="20"/>
                <w:lang w:eastAsia="es-PE"/>
              </w:rPr>
              <w:t>annual publication</w:t>
            </w:r>
          </w:p>
          <w:p w:rsidR="00F335AF" w:rsidRPr="00F82FD4" w:rsidRDefault="00F335AF" w:rsidP="00725436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7A1953" w:rsidRPr="00BB0F01" w:rsidTr="00BD0687">
        <w:trPr>
          <w:cantSplit/>
        </w:trPr>
        <w:tc>
          <w:tcPr>
            <w:tcW w:w="1008" w:type="dxa"/>
          </w:tcPr>
          <w:p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C3A9D" w:rsidRPr="00BB0F01" w:rsidTr="00BD0687">
        <w:trPr>
          <w:cantSplit/>
        </w:trPr>
        <w:tc>
          <w:tcPr>
            <w:tcW w:w="1008" w:type="dxa"/>
          </w:tcPr>
          <w:p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1984" w:type="dxa"/>
          </w:tcPr>
          <w:p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E2174" w:rsidRPr="00BB0F01" w:rsidTr="00BD0687">
        <w:trPr>
          <w:cantSplit/>
        </w:trPr>
        <w:tc>
          <w:tcPr>
            <w:tcW w:w="1008" w:type="dxa"/>
          </w:tcPr>
          <w:p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8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1984" w:type="dxa"/>
          </w:tcPr>
          <w:p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34198" w:rsidRPr="00BB0F01" w:rsidTr="00BD0687">
        <w:trPr>
          <w:cantSplit/>
        </w:trPr>
        <w:tc>
          <w:tcPr>
            <w:tcW w:w="1008" w:type="dxa"/>
          </w:tcPr>
          <w:p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507" w:type="dxa"/>
          </w:tcPr>
          <w:p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1984" w:type="dxa"/>
          </w:tcPr>
          <w:p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06C41" w:rsidRPr="00BB0F01" w:rsidTr="00BD0687">
        <w:trPr>
          <w:cantSplit/>
        </w:trPr>
        <w:tc>
          <w:tcPr>
            <w:tcW w:w="1008" w:type="dxa"/>
          </w:tcPr>
          <w:p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5413CB" w:rsidRPr="00BB0F01" w:rsidTr="00BD0687">
        <w:trPr>
          <w:cantSplit/>
          <w:trHeight w:val="555"/>
        </w:trPr>
        <w:tc>
          <w:tcPr>
            <w:tcW w:w="1008" w:type="dxa"/>
          </w:tcPr>
          <w:p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507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692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:rsidR="0030365B" w:rsidRDefault="005413CB" w:rsidP="000054B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:rsidR="00DB78F9" w:rsidRPr="0030365B" w:rsidRDefault="00DB78F9" w:rsidP="000054B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:rsidTr="00BD0687">
        <w:trPr>
          <w:cantSplit/>
        </w:trPr>
        <w:tc>
          <w:tcPr>
            <w:tcW w:w="1008" w:type="dxa"/>
          </w:tcPr>
          <w:p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692" w:type="dxa"/>
          </w:tcPr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:rsidR="007F5740" w:rsidRDefault="00D77728" w:rsidP="00C006E3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:rsidR="00DB78F9" w:rsidRPr="0030365B" w:rsidRDefault="00DB78F9" w:rsidP="00C006E3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</w:p>
          <w:p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59" w:type="dxa"/>
          </w:tcPr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C006E3" w:rsidRDefault="003E4A65" w:rsidP="000C060D">
            <w:pPr>
              <w:rPr>
                <w:sz w:val="6"/>
                <w:szCs w:val="6"/>
                <w:lang w:eastAsia="es-PE"/>
              </w:rPr>
            </w:pPr>
          </w:p>
          <w:p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:rsidR="003E4A65" w:rsidRPr="000B5D08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:rsidR="00A124B2" w:rsidRPr="00DE7CE0" w:rsidRDefault="00A124B2" w:rsidP="00DB78F9">
      <w:pPr>
        <w:rPr>
          <w:lang w:val="en-AU"/>
        </w:rPr>
      </w:pPr>
    </w:p>
    <w:sectPr w:rsidR="00A124B2" w:rsidRPr="00DE7CE0" w:rsidSect="00C006E3">
      <w:headerReference w:type="default" r:id="rId9"/>
      <w:footerReference w:type="default" r:id="rId10"/>
      <w:pgSz w:w="16840" w:h="11907" w:orient="landscape" w:code="9"/>
      <w:pgMar w:top="1152" w:right="1368" w:bottom="1008" w:left="13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4F5D" w:rsidRDefault="00294F5D" w:rsidP="007F6E90">
      <w:r>
        <w:separator/>
      </w:r>
    </w:p>
  </w:endnote>
  <w:endnote w:type="continuationSeparator" w:id="0">
    <w:p w:rsidR="00294F5D" w:rsidRDefault="00294F5D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SimSun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656189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:rsidR="008D33AA" w:rsidRPr="00C76363" w:rsidRDefault="008D33AA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DB78F9">
          <w:rPr>
            <w:noProof/>
            <w:sz w:val="20"/>
            <w:szCs w:val="20"/>
          </w:rPr>
          <w:t>2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4F5D" w:rsidRDefault="00294F5D" w:rsidP="007F6E90">
      <w:r>
        <w:separator/>
      </w:r>
    </w:p>
  </w:footnote>
  <w:footnote w:type="continuationSeparator" w:id="0">
    <w:p w:rsidR="00294F5D" w:rsidRDefault="00294F5D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3AA" w:rsidRPr="009A16E9" w:rsidRDefault="008D33AA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C618CB">
      <w:rPr>
        <w:rFonts w:ascii="Arial" w:hAnsi="Arial" w:cs="Arial"/>
        <w:b/>
        <w:sz w:val="20"/>
        <w:szCs w:val="20"/>
      </w:rPr>
      <w:t>January</w:t>
    </w:r>
    <w:r>
      <w:rPr>
        <w:rFonts w:ascii="Arial" w:hAnsi="Arial" w:cs="Arial"/>
        <w:b/>
        <w:sz w:val="20"/>
        <w:szCs w:val="20"/>
      </w:rPr>
      <w:t xml:space="preserve"> 201</w:t>
    </w:r>
    <w:r w:rsidR="00C618CB">
      <w:rPr>
        <w:rFonts w:ascii="Arial" w:hAnsi="Arial" w:cs="Arial"/>
        <w:b/>
        <w:sz w:val="20"/>
        <w:szCs w:val="20"/>
      </w:rPr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3092A"/>
    <w:multiLevelType w:val="hybridMultilevel"/>
    <w:tmpl w:val="5E8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9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E6C0C"/>
    <w:multiLevelType w:val="hybridMultilevel"/>
    <w:tmpl w:val="9B6E36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0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0"/>
  </w:num>
  <w:num w:numId="3">
    <w:abstractNumId w:val="13"/>
  </w:num>
  <w:num w:numId="4">
    <w:abstractNumId w:val="24"/>
  </w:num>
  <w:num w:numId="5">
    <w:abstractNumId w:val="0"/>
  </w:num>
  <w:num w:numId="6">
    <w:abstractNumId w:val="12"/>
  </w:num>
  <w:num w:numId="7">
    <w:abstractNumId w:val="8"/>
  </w:num>
  <w:num w:numId="8">
    <w:abstractNumId w:val="19"/>
  </w:num>
  <w:num w:numId="9">
    <w:abstractNumId w:val="16"/>
  </w:num>
  <w:num w:numId="10">
    <w:abstractNumId w:val="18"/>
  </w:num>
  <w:num w:numId="11">
    <w:abstractNumId w:val="17"/>
  </w:num>
  <w:num w:numId="12">
    <w:abstractNumId w:val="23"/>
  </w:num>
  <w:num w:numId="13">
    <w:abstractNumId w:val="6"/>
  </w:num>
  <w:num w:numId="14">
    <w:abstractNumId w:val="11"/>
  </w:num>
  <w:num w:numId="15">
    <w:abstractNumId w:val="14"/>
  </w:num>
  <w:num w:numId="16">
    <w:abstractNumId w:val="3"/>
  </w:num>
  <w:num w:numId="17">
    <w:abstractNumId w:val="2"/>
  </w:num>
  <w:num w:numId="18">
    <w:abstractNumId w:val="25"/>
  </w:num>
  <w:num w:numId="19">
    <w:abstractNumId w:val="1"/>
  </w:num>
  <w:num w:numId="20">
    <w:abstractNumId w:val="15"/>
  </w:num>
  <w:num w:numId="21">
    <w:abstractNumId w:val="9"/>
  </w:num>
  <w:num w:numId="22">
    <w:abstractNumId w:val="4"/>
  </w:num>
  <w:num w:numId="23">
    <w:abstractNumId w:val="20"/>
  </w:num>
  <w:num w:numId="24">
    <w:abstractNumId w:val="5"/>
  </w:num>
  <w:num w:numId="25">
    <w:abstractNumId w:val="26"/>
  </w:num>
  <w:num w:numId="26">
    <w:abstractNumId w:val="21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5161"/>
    <w:rsid w:val="000157C6"/>
    <w:rsid w:val="00015C73"/>
    <w:rsid w:val="00015E13"/>
    <w:rsid w:val="00016AE1"/>
    <w:rsid w:val="00017442"/>
    <w:rsid w:val="000179FB"/>
    <w:rsid w:val="00017CE7"/>
    <w:rsid w:val="00020272"/>
    <w:rsid w:val="00021B23"/>
    <w:rsid w:val="00021B63"/>
    <w:rsid w:val="00021F8D"/>
    <w:rsid w:val="00021FEA"/>
    <w:rsid w:val="00022C88"/>
    <w:rsid w:val="00023B54"/>
    <w:rsid w:val="00023ED9"/>
    <w:rsid w:val="0002424D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F4C"/>
    <w:rsid w:val="000740B8"/>
    <w:rsid w:val="000747A9"/>
    <w:rsid w:val="000755CC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F12"/>
    <w:rsid w:val="000941F6"/>
    <w:rsid w:val="000944F8"/>
    <w:rsid w:val="00095282"/>
    <w:rsid w:val="0009545C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61F2"/>
    <w:rsid w:val="000C7ED2"/>
    <w:rsid w:val="000D0810"/>
    <w:rsid w:val="000D0FD4"/>
    <w:rsid w:val="000D1A3D"/>
    <w:rsid w:val="000D1E57"/>
    <w:rsid w:val="000D2DAC"/>
    <w:rsid w:val="000D2E7B"/>
    <w:rsid w:val="000D3EDC"/>
    <w:rsid w:val="000D48E7"/>
    <w:rsid w:val="000D4C92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EA8"/>
    <w:rsid w:val="00102717"/>
    <w:rsid w:val="0010298C"/>
    <w:rsid w:val="0010299E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C40"/>
    <w:rsid w:val="00136E70"/>
    <w:rsid w:val="0013762D"/>
    <w:rsid w:val="001405D8"/>
    <w:rsid w:val="0014182D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F25"/>
    <w:rsid w:val="001964D0"/>
    <w:rsid w:val="00196DDA"/>
    <w:rsid w:val="00197410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E2F"/>
    <w:rsid w:val="001C003A"/>
    <w:rsid w:val="001C0108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1030C"/>
    <w:rsid w:val="0021042C"/>
    <w:rsid w:val="00210DC4"/>
    <w:rsid w:val="002115C3"/>
    <w:rsid w:val="00214002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20FA"/>
    <w:rsid w:val="00222713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5B8"/>
    <w:rsid w:val="00294A52"/>
    <w:rsid w:val="00294F5D"/>
    <w:rsid w:val="002956BE"/>
    <w:rsid w:val="00295B3B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F12"/>
    <w:rsid w:val="002D2230"/>
    <w:rsid w:val="002D22C6"/>
    <w:rsid w:val="002D320E"/>
    <w:rsid w:val="002D5590"/>
    <w:rsid w:val="002D56AE"/>
    <w:rsid w:val="002D59DB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498"/>
    <w:rsid w:val="002F4C8B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E77"/>
    <w:rsid w:val="00370A07"/>
    <w:rsid w:val="00371AC8"/>
    <w:rsid w:val="00372DC1"/>
    <w:rsid w:val="00373239"/>
    <w:rsid w:val="00373F02"/>
    <w:rsid w:val="00374DD8"/>
    <w:rsid w:val="00375EAC"/>
    <w:rsid w:val="00376B6F"/>
    <w:rsid w:val="00377483"/>
    <w:rsid w:val="003774AE"/>
    <w:rsid w:val="003779F4"/>
    <w:rsid w:val="003808A4"/>
    <w:rsid w:val="00381D67"/>
    <w:rsid w:val="00382360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524"/>
    <w:rsid w:val="003B3F77"/>
    <w:rsid w:val="003B42F3"/>
    <w:rsid w:val="003B459E"/>
    <w:rsid w:val="003B5461"/>
    <w:rsid w:val="003B5F13"/>
    <w:rsid w:val="003B611B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8A6"/>
    <w:rsid w:val="003C7EAF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AB6"/>
    <w:rsid w:val="003F3BF4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B67"/>
    <w:rsid w:val="00407B26"/>
    <w:rsid w:val="004109C4"/>
    <w:rsid w:val="0041117F"/>
    <w:rsid w:val="004149E2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52E7"/>
    <w:rsid w:val="004261EA"/>
    <w:rsid w:val="00426BD4"/>
    <w:rsid w:val="00426D3A"/>
    <w:rsid w:val="00426D5C"/>
    <w:rsid w:val="00426D97"/>
    <w:rsid w:val="00427378"/>
    <w:rsid w:val="004274EB"/>
    <w:rsid w:val="00431342"/>
    <w:rsid w:val="0043163C"/>
    <w:rsid w:val="00431793"/>
    <w:rsid w:val="00431919"/>
    <w:rsid w:val="00432124"/>
    <w:rsid w:val="004322DA"/>
    <w:rsid w:val="004331CE"/>
    <w:rsid w:val="00433DC8"/>
    <w:rsid w:val="004341EA"/>
    <w:rsid w:val="004343A7"/>
    <w:rsid w:val="00434730"/>
    <w:rsid w:val="00436190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179A"/>
    <w:rsid w:val="00461C3E"/>
    <w:rsid w:val="004620E0"/>
    <w:rsid w:val="004623C2"/>
    <w:rsid w:val="00462775"/>
    <w:rsid w:val="00462917"/>
    <w:rsid w:val="00462D0A"/>
    <w:rsid w:val="00462DF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628B"/>
    <w:rsid w:val="004871B4"/>
    <w:rsid w:val="0048781D"/>
    <w:rsid w:val="004903ED"/>
    <w:rsid w:val="0049125D"/>
    <w:rsid w:val="004912A7"/>
    <w:rsid w:val="00491821"/>
    <w:rsid w:val="004919A7"/>
    <w:rsid w:val="00491EC8"/>
    <w:rsid w:val="00492456"/>
    <w:rsid w:val="00493AA9"/>
    <w:rsid w:val="004947A9"/>
    <w:rsid w:val="00494E9F"/>
    <w:rsid w:val="00495787"/>
    <w:rsid w:val="00496DED"/>
    <w:rsid w:val="00496ED5"/>
    <w:rsid w:val="00497030"/>
    <w:rsid w:val="004975D9"/>
    <w:rsid w:val="004978D8"/>
    <w:rsid w:val="004A0303"/>
    <w:rsid w:val="004A048D"/>
    <w:rsid w:val="004A125A"/>
    <w:rsid w:val="004A158B"/>
    <w:rsid w:val="004A184D"/>
    <w:rsid w:val="004A2CF1"/>
    <w:rsid w:val="004A3A3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94C"/>
    <w:rsid w:val="004C47F1"/>
    <w:rsid w:val="004C4BAC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314D"/>
    <w:rsid w:val="00524174"/>
    <w:rsid w:val="0052426C"/>
    <w:rsid w:val="00524490"/>
    <w:rsid w:val="005252C8"/>
    <w:rsid w:val="00525BF3"/>
    <w:rsid w:val="00525DEF"/>
    <w:rsid w:val="0052665B"/>
    <w:rsid w:val="00526701"/>
    <w:rsid w:val="00526C99"/>
    <w:rsid w:val="00530178"/>
    <w:rsid w:val="005309C5"/>
    <w:rsid w:val="00532B73"/>
    <w:rsid w:val="0053411A"/>
    <w:rsid w:val="005345EC"/>
    <w:rsid w:val="00534A07"/>
    <w:rsid w:val="005350F0"/>
    <w:rsid w:val="005367D7"/>
    <w:rsid w:val="00537BA2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7191"/>
    <w:rsid w:val="00547237"/>
    <w:rsid w:val="0054736B"/>
    <w:rsid w:val="00551124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EE9"/>
    <w:rsid w:val="00572BC7"/>
    <w:rsid w:val="00572E5A"/>
    <w:rsid w:val="00573174"/>
    <w:rsid w:val="00574870"/>
    <w:rsid w:val="00574BE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5AD4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265F"/>
    <w:rsid w:val="005F3038"/>
    <w:rsid w:val="005F357B"/>
    <w:rsid w:val="005F3E07"/>
    <w:rsid w:val="005F4553"/>
    <w:rsid w:val="005F4E83"/>
    <w:rsid w:val="005F59BB"/>
    <w:rsid w:val="005F5BA8"/>
    <w:rsid w:val="005F66A2"/>
    <w:rsid w:val="0060162E"/>
    <w:rsid w:val="006016D2"/>
    <w:rsid w:val="00602A9D"/>
    <w:rsid w:val="00602C14"/>
    <w:rsid w:val="00602CC3"/>
    <w:rsid w:val="006037EA"/>
    <w:rsid w:val="00604056"/>
    <w:rsid w:val="006040EC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2C0D"/>
    <w:rsid w:val="006336CC"/>
    <w:rsid w:val="00633C32"/>
    <w:rsid w:val="0063475A"/>
    <w:rsid w:val="00635B40"/>
    <w:rsid w:val="00635BA0"/>
    <w:rsid w:val="00635ECB"/>
    <w:rsid w:val="00636CFB"/>
    <w:rsid w:val="00640C92"/>
    <w:rsid w:val="00640CAB"/>
    <w:rsid w:val="00640E70"/>
    <w:rsid w:val="00641725"/>
    <w:rsid w:val="00642C5A"/>
    <w:rsid w:val="00642D07"/>
    <w:rsid w:val="00643870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659B"/>
    <w:rsid w:val="00676A93"/>
    <w:rsid w:val="00676FA5"/>
    <w:rsid w:val="00680145"/>
    <w:rsid w:val="00680340"/>
    <w:rsid w:val="0068039E"/>
    <w:rsid w:val="00680B92"/>
    <w:rsid w:val="0068198D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1EFA"/>
    <w:rsid w:val="006D250C"/>
    <w:rsid w:val="006D35DA"/>
    <w:rsid w:val="006D39F6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497"/>
    <w:rsid w:val="006E58E3"/>
    <w:rsid w:val="006E6B15"/>
    <w:rsid w:val="006F0A29"/>
    <w:rsid w:val="006F1311"/>
    <w:rsid w:val="006F1F37"/>
    <w:rsid w:val="006F2B04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1FCF"/>
    <w:rsid w:val="007328CF"/>
    <w:rsid w:val="00733184"/>
    <w:rsid w:val="0073419B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8EB"/>
    <w:rsid w:val="007744F6"/>
    <w:rsid w:val="00774C47"/>
    <w:rsid w:val="00775122"/>
    <w:rsid w:val="0077571A"/>
    <w:rsid w:val="00775728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D6F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D012F"/>
    <w:rsid w:val="007D1AD1"/>
    <w:rsid w:val="007D29A8"/>
    <w:rsid w:val="007D3653"/>
    <w:rsid w:val="007D4925"/>
    <w:rsid w:val="007D4986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324"/>
    <w:rsid w:val="00827479"/>
    <w:rsid w:val="00827B05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478A"/>
    <w:rsid w:val="00855D2C"/>
    <w:rsid w:val="00855F78"/>
    <w:rsid w:val="00856FF5"/>
    <w:rsid w:val="0085701D"/>
    <w:rsid w:val="008576BF"/>
    <w:rsid w:val="00857AF0"/>
    <w:rsid w:val="00860641"/>
    <w:rsid w:val="00860A86"/>
    <w:rsid w:val="00860E74"/>
    <w:rsid w:val="008611F6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DB7"/>
    <w:rsid w:val="00884FE3"/>
    <w:rsid w:val="008871BA"/>
    <w:rsid w:val="008872AC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1D9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87F"/>
    <w:rsid w:val="009419E5"/>
    <w:rsid w:val="00941D57"/>
    <w:rsid w:val="00942E3D"/>
    <w:rsid w:val="00942FAC"/>
    <w:rsid w:val="00943236"/>
    <w:rsid w:val="00944E00"/>
    <w:rsid w:val="0094510D"/>
    <w:rsid w:val="00945BA9"/>
    <w:rsid w:val="0094646A"/>
    <w:rsid w:val="00946486"/>
    <w:rsid w:val="009464A2"/>
    <w:rsid w:val="00946EFF"/>
    <w:rsid w:val="00947C67"/>
    <w:rsid w:val="00950734"/>
    <w:rsid w:val="009507F5"/>
    <w:rsid w:val="00950D3B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721"/>
    <w:rsid w:val="00962E29"/>
    <w:rsid w:val="0096331F"/>
    <w:rsid w:val="00963BB4"/>
    <w:rsid w:val="00964AEE"/>
    <w:rsid w:val="00965CCE"/>
    <w:rsid w:val="00966F8C"/>
    <w:rsid w:val="009672A4"/>
    <w:rsid w:val="00970708"/>
    <w:rsid w:val="009708CC"/>
    <w:rsid w:val="009713CA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FEB"/>
    <w:rsid w:val="009C31A9"/>
    <w:rsid w:val="009C38FB"/>
    <w:rsid w:val="009C3AFA"/>
    <w:rsid w:val="009C3F9D"/>
    <w:rsid w:val="009C4941"/>
    <w:rsid w:val="009C4D1B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425C"/>
    <w:rsid w:val="009E4265"/>
    <w:rsid w:val="009E4C45"/>
    <w:rsid w:val="009E55F1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FF0"/>
    <w:rsid w:val="00A063C8"/>
    <w:rsid w:val="00A0651C"/>
    <w:rsid w:val="00A07449"/>
    <w:rsid w:val="00A1153E"/>
    <w:rsid w:val="00A1166E"/>
    <w:rsid w:val="00A11AA0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1024"/>
    <w:rsid w:val="00B01A23"/>
    <w:rsid w:val="00B01ABD"/>
    <w:rsid w:val="00B02538"/>
    <w:rsid w:val="00B02547"/>
    <w:rsid w:val="00B02C3C"/>
    <w:rsid w:val="00B03F02"/>
    <w:rsid w:val="00B04461"/>
    <w:rsid w:val="00B07B8D"/>
    <w:rsid w:val="00B110D2"/>
    <w:rsid w:val="00B1170C"/>
    <w:rsid w:val="00B124A0"/>
    <w:rsid w:val="00B13509"/>
    <w:rsid w:val="00B137DB"/>
    <w:rsid w:val="00B139E4"/>
    <w:rsid w:val="00B13D78"/>
    <w:rsid w:val="00B13E36"/>
    <w:rsid w:val="00B14685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750"/>
    <w:rsid w:val="00B74EE5"/>
    <w:rsid w:val="00B75056"/>
    <w:rsid w:val="00B75392"/>
    <w:rsid w:val="00B7548D"/>
    <w:rsid w:val="00B75FEC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433"/>
    <w:rsid w:val="00BA2D12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81F"/>
    <w:rsid w:val="00C06119"/>
    <w:rsid w:val="00C065D0"/>
    <w:rsid w:val="00C06729"/>
    <w:rsid w:val="00C067A5"/>
    <w:rsid w:val="00C06B2A"/>
    <w:rsid w:val="00C06CB3"/>
    <w:rsid w:val="00C073B3"/>
    <w:rsid w:val="00C07B46"/>
    <w:rsid w:val="00C07DF5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372F"/>
    <w:rsid w:val="00C2381B"/>
    <w:rsid w:val="00C23B7A"/>
    <w:rsid w:val="00C23C5D"/>
    <w:rsid w:val="00C23D8B"/>
    <w:rsid w:val="00C24249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DBC"/>
    <w:rsid w:val="00C81553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5368"/>
    <w:rsid w:val="00CA5796"/>
    <w:rsid w:val="00CA5D75"/>
    <w:rsid w:val="00CA5F08"/>
    <w:rsid w:val="00CA73E5"/>
    <w:rsid w:val="00CA7613"/>
    <w:rsid w:val="00CA7DF0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E1C"/>
    <w:rsid w:val="00CD5F0B"/>
    <w:rsid w:val="00CD60AF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C70"/>
    <w:rsid w:val="00D14F06"/>
    <w:rsid w:val="00D14F4B"/>
    <w:rsid w:val="00D155BF"/>
    <w:rsid w:val="00D16072"/>
    <w:rsid w:val="00D16CF7"/>
    <w:rsid w:val="00D17508"/>
    <w:rsid w:val="00D20599"/>
    <w:rsid w:val="00D20E9C"/>
    <w:rsid w:val="00D215E6"/>
    <w:rsid w:val="00D219FA"/>
    <w:rsid w:val="00D22CDF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2E1F"/>
    <w:rsid w:val="00D52F3E"/>
    <w:rsid w:val="00D53965"/>
    <w:rsid w:val="00D54593"/>
    <w:rsid w:val="00D5479D"/>
    <w:rsid w:val="00D54DCF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B1B"/>
    <w:rsid w:val="00DA4FA7"/>
    <w:rsid w:val="00DB0624"/>
    <w:rsid w:val="00DB1AEB"/>
    <w:rsid w:val="00DB2038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FB7"/>
    <w:rsid w:val="00E011CD"/>
    <w:rsid w:val="00E01CF3"/>
    <w:rsid w:val="00E01F42"/>
    <w:rsid w:val="00E0217E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6F3"/>
    <w:rsid w:val="00EA1895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B44"/>
    <w:rsid w:val="00EC7C52"/>
    <w:rsid w:val="00ED1801"/>
    <w:rsid w:val="00ED204F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5BD2"/>
    <w:rsid w:val="00EE5EA8"/>
    <w:rsid w:val="00EE6BC0"/>
    <w:rsid w:val="00EE6C52"/>
    <w:rsid w:val="00EE72AF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35C7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458A"/>
    <w:rsid w:val="00F54AFE"/>
    <w:rsid w:val="00F552C0"/>
    <w:rsid w:val="00F55665"/>
    <w:rsid w:val="00F55688"/>
    <w:rsid w:val="00F55C6D"/>
    <w:rsid w:val="00F56241"/>
    <w:rsid w:val="00F56FD1"/>
    <w:rsid w:val="00F61FE4"/>
    <w:rsid w:val="00F62D38"/>
    <w:rsid w:val="00F64B42"/>
    <w:rsid w:val="00F64B83"/>
    <w:rsid w:val="00F65FBE"/>
    <w:rsid w:val="00F66A42"/>
    <w:rsid w:val="00F66D3D"/>
    <w:rsid w:val="00F6751D"/>
    <w:rsid w:val="00F679DC"/>
    <w:rsid w:val="00F67EC1"/>
    <w:rsid w:val="00F70575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63BF"/>
    <w:rsid w:val="00FC671D"/>
    <w:rsid w:val="00FC671E"/>
    <w:rsid w:val="00FC7DA4"/>
    <w:rsid w:val="00FC7F72"/>
    <w:rsid w:val="00FD016F"/>
    <w:rsid w:val="00FD032D"/>
    <w:rsid w:val="00FD0FE1"/>
    <w:rsid w:val="00FD10C8"/>
    <w:rsid w:val="00FD190D"/>
    <w:rsid w:val="00FD1918"/>
    <w:rsid w:val="00FD22B2"/>
    <w:rsid w:val="00FD2DAC"/>
    <w:rsid w:val="00FD3D38"/>
    <w:rsid w:val="00FD4CA8"/>
    <w:rsid w:val="00FD4CC6"/>
    <w:rsid w:val="00FD4EB7"/>
    <w:rsid w:val="00FD5232"/>
    <w:rsid w:val="00FD580A"/>
    <w:rsid w:val="00FD6668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ec.org/About-Us/Policy-Support-Unit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D70E0-32D1-4ADF-9B46-739A00C2D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6481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creator/>
  <cp:lastModifiedBy/>
  <cp:revision>1</cp:revision>
  <dcterms:created xsi:type="dcterms:W3CDTF">2018-01-08T07:23:00Z</dcterms:created>
  <dcterms:modified xsi:type="dcterms:W3CDTF">2018-01-0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